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84AC7" w14:textId="77777777" w:rsidR="00875F1B" w:rsidRDefault="00875F1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BA14F7" w14:paraId="3F2C7AD3" w14:textId="77777777">
        <w:trPr>
          <w:trHeight w:val="168"/>
        </w:trPr>
        <w:tc>
          <w:tcPr>
            <w:tcW w:w="973" w:type="dxa"/>
          </w:tcPr>
          <w:p w14:paraId="51A99E2A" w14:textId="77777777" w:rsidR="00BA14F7" w:rsidRDefault="00BA14F7" w:rsidP="00BA14F7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9CC3E5"/>
          </w:tcPr>
          <w:p w14:paraId="7325A458" w14:textId="7502FE22" w:rsidR="00BA14F7" w:rsidRDefault="00BA14F7" w:rsidP="00BA14F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5</w:t>
            </w:r>
            <w:r w:rsidRPr="0032769D">
              <w:rPr>
                <w:rFonts w:ascii="Times New Roman" w:hAnsi="Times New Roman" w:cs="Times New Roman"/>
                <w:b/>
              </w:rPr>
              <w:t>/</w:t>
            </w:r>
            <w:r>
              <w:rPr>
                <w:rFonts w:ascii="Times New Roman" w:hAnsi="Times New Roman" w:cs="Times New Roman"/>
                <w:b/>
              </w:rPr>
              <w:t>02</w:t>
            </w:r>
            <w:r w:rsidRPr="0032769D">
              <w:rPr>
                <w:rFonts w:ascii="Times New Roman" w:hAnsi="Times New Roman" w:cs="Times New Roman"/>
                <w:b/>
              </w:rPr>
              <w:t>/202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061EC42D" w14:textId="3521CD7C" w:rsidR="00BA14F7" w:rsidRDefault="00BA14F7" w:rsidP="00BA14F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6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891" w:type="dxa"/>
            <w:shd w:val="clear" w:color="auto" w:fill="9CC3E5"/>
          </w:tcPr>
          <w:p w14:paraId="65589DBB" w14:textId="3FBF5667" w:rsidR="00BA14F7" w:rsidRDefault="00BA14F7" w:rsidP="00BA14F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7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891" w:type="dxa"/>
            <w:shd w:val="clear" w:color="auto" w:fill="9CC3E5"/>
          </w:tcPr>
          <w:p w14:paraId="13A7EF4B" w14:textId="2158FBBC" w:rsidR="00BA14F7" w:rsidRDefault="00BA14F7" w:rsidP="00BA14F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8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767" w:type="dxa"/>
            <w:shd w:val="clear" w:color="auto" w:fill="9CC3E5"/>
          </w:tcPr>
          <w:p w14:paraId="2C93DA5A" w14:textId="347F5798" w:rsidR="00BA14F7" w:rsidRDefault="00BA14F7" w:rsidP="00BA14F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</w:tr>
      <w:tr w:rsidR="00BA14F7" w14:paraId="54050AB7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870B91C" w14:textId="77777777" w:rsidR="00BA14F7" w:rsidRDefault="00BA14F7" w:rsidP="00BA14F7">
            <w:pPr>
              <w:rPr>
                <w:rFonts w:ascii="Times New Roman" w:eastAsia="Times New Roman" w:hAnsi="Times New Roman" w:cs="Times New Roman"/>
                <w:b/>
              </w:rPr>
            </w:pPr>
            <w:bookmarkStart w:id="0" w:name="_heading=h.gjdgxs" w:colFirst="0" w:colLast="0"/>
            <w:bookmarkEnd w:id="0"/>
            <w:r>
              <w:rPr>
                <w:rFonts w:ascii="Times New Roman" w:eastAsia="Times New Roman" w:hAnsi="Times New Roman" w:cs="Times New Roman"/>
                <w:b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77A3374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614992B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F44F106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2DF23F5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2573515C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A14F7" w14:paraId="78573397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6078F595" w14:textId="77777777" w:rsidR="00BA14F7" w:rsidRDefault="00BA14F7" w:rsidP="00BA14F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B722C93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624B5E8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9634917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0F7DFF6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057835C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A14F7" w14:paraId="1C393085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46324FC" w14:textId="77777777" w:rsidR="00BA14F7" w:rsidRDefault="00BA14F7" w:rsidP="00BA14F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A8EBE93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131DDE0" w14:textId="77777777" w:rsidR="00BA14F7" w:rsidRPr="003D02C8" w:rsidRDefault="00BA14F7" w:rsidP="00BA14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D101</w:t>
            </w:r>
          </w:p>
          <w:p w14:paraId="3119B75D" w14:textId="77777777" w:rsidR="00BA14F7" w:rsidRPr="003D02C8" w:rsidRDefault="00BA14F7" w:rsidP="00BA14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ÜRK DİLİ I</w:t>
            </w:r>
          </w:p>
          <w:p w14:paraId="429C2E39" w14:textId="56CAC2F3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rslik: 1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CA60676" w14:textId="77777777" w:rsidR="00BA14F7" w:rsidRPr="003D02C8" w:rsidRDefault="00BA14F7" w:rsidP="00BA14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A101</w:t>
            </w:r>
          </w:p>
          <w:p w14:paraId="0852E132" w14:textId="77777777" w:rsidR="00BA14F7" w:rsidRPr="003D02C8" w:rsidRDefault="00BA14F7" w:rsidP="00BA14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ATÜRK İLKELERİ VE İNKILAP TARİHİ I</w:t>
            </w:r>
          </w:p>
          <w:p w14:paraId="6E95E63F" w14:textId="52306769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rslik: 1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7AEE9BD" w14:textId="77777777" w:rsidR="00BA14F7" w:rsidRPr="003D02C8" w:rsidRDefault="00BA14F7" w:rsidP="00BA14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G101</w:t>
            </w:r>
          </w:p>
          <w:p w14:paraId="5C49AC09" w14:textId="77777777" w:rsidR="00BA14F7" w:rsidRPr="003D02C8" w:rsidRDefault="00BA14F7" w:rsidP="00BA14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İNGİLİZCE</w:t>
            </w:r>
          </w:p>
          <w:p w14:paraId="1159ADD7" w14:textId="43B3D6DA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rslik: 116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386EB90B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TP 115 </w:t>
            </w:r>
          </w:p>
          <w:p w14:paraId="0ABDADB8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ilgisayar </w:t>
            </w:r>
          </w:p>
          <w:p w14:paraId="00D23B4A" w14:textId="4D16C3EA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sz w:val="24"/>
                <w:szCs w:val="24"/>
              </w:rPr>
              <w:t>Derslik: 116</w:t>
            </w:r>
          </w:p>
        </w:tc>
      </w:tr>
      <w:tr w:rsidR="00BA14F7" w14:paraId="748A1517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59071F5B" w14:textId="77777777" w:rsidR="00BA14F7" w:rsidRDefault="00BA14F7" w:rsidP="00BA14F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14ABE84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sz w:val="24"/>
                <w:szCs w:val="24"/>
              </w:rPr>
              <w:t>ITP119</w:t>
            </w:r>
          </w:p>
          <w:p w14:paraId="2B7B7EA8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sz w:val="24"/>
                <w:szCs w:val="24"/>
              </w:rPr>
              <w:t>Matematik I</w:t>
            </w:r>
          </w:p>
          <w:p w14:paraId="3BB6CF6B" w14:textId="0F91734A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sz w:val="24"/>
                <w:szCs w:val="24"/>
              </w:rPr>
              <w:t>Derslik: 1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F401FC9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A10575C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FF42948" w14:textId="77777777" w:rsidR="00BA14F7" w:rsidRPr="003D02C8" w:rsidRDefault="00BA14F7" w:rsidP="00BA14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4E08639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A14F7" w14:paraId="7DBC8913" w14:textId="77777777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70581222" w14:textId="77777777" w:rsidR="00BA14F7" w:rsidRDefault="00BA14F7" w:rsidP="00BA14F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2.00 – 13.00 ÖĞLE ARASI</w:t>
            </w:r>
          </w:p>
        </w:tc>
      </w:tr>
      <w:tr w:rsidR="00BA14F7" w14:paraId="5531B30D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4E39F4E" w14:textId="77777777" w:rsidR="00BA14F7" w:rsidRDefault="00BA14F7" w:rsidP="00BA14F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B63417C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sz w:val="24"/>
                <w:szCs w:val="24"/>
              </w:rPr>
              <w:t>ITP 121</w:t>
            </w:r>
          </w:p>
          <w:p w14:paraId="59D41D31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zik </w:t>
            </w:r>
          </w:p>
          <w:p w14:paraId="3904C597" w14:textId="53E7AA19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sz w:val="24"/>
                <w:szCs w:val="24"/>
              </w:rPr>
              <w:t>Derslik: 1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71D01A8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ED54EA9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TP117 </w:t>
            </w:r>
          </w:p>
          <w:p w14:paraId="5837B848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eknik Resim </w:t>
            </w:r>
          </w:p>
          <w:p w14:paraId="25D19D72" w14:textId="77777777" w:rsidR="00BA14F7" w:rsidRPr="003D02C8" w:rsidRDefault="00BA14F7" w:rsidP="00BA14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rslik: Z13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591E55E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TP 109 </w:t>
            </w:r>
          </w:p>
          <w:p w14:paraId="791947DF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imya </w:t>
            </w:r>
          </w:p>
          <w:p w14:paraId="1673A997" w14:textId="3D9292B3" w:rsidR="00BA14F7" w:rsidRPr="003D02C8" w:rsidRDefault="00BA14F7" w:rsidP="00BA14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rslik: 116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6E3DD56D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A14F7" w14:paraId="794FB738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6EAEEEAF" w14:textId="77777777" w:rsidR="00BA14F7" w:rsidRDefault="00BA14F7" w:rsidP="00BA14F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8079E2B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74BB55B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BF26939" w14:textId="7880DAF1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DBB7E75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7CEF24AB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TP 115 </w:t>
            </w:r>
          </w:p>
          <w:p w14:paraId="7D5EAFF9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Jeoloji  </w:t>
            </w:r>
          </w:p>
          <w:p w14:paraId="5D4D4B54" w14:textId="14D3310C" w:rsidR="00BA14F7" w:rsidRPr="003D02C8" w:rsidRDefault="00BA14F7" w:rsidP="00BA14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rslik: 116</w:t>
            </w:r>
          </w:p>
        </w:tc>
      </w:tr>
      <w:tr w:rsidR="00BA14F7" w14:paraId="4D961419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234DA28" w14:textId="77777777" w:rsidR="00BA14F7" w:rsidRDefault="00BA14F7" w:rsidP="00BA14F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0A1D8EB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C0B858B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B6F0E75" w14:textId="025C3695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E8A5803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TP 111 </w:t>
            </w:r>
          </w:p>
          <w:p w14:paraId="7C5F4171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İş Makinaları </w:t>
            </w:r>
          </w:p>
          <w:p w14:paraId="5E4E95E9" w14:textId="478F552F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02C8">
              <w:rPr>
                <w:rFonts w:ascii="Times New Roman" w:eastAsia="Times New Roman" w:hAnsi="Times New Roman" w:cs="Times New Roman"/>
                <w:sz w:val="24"/>
                <w:szCs w:val="24"/>
              </w:rPr>
              <w:t>Derslik: 1</w:t>
            </w:r>
            <w:r w:rsidR="00206266" w:rsidRPr="003D02C8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07D9E796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A14F7" w14:paraId="0A86ADAF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18DDC2D" w14:textId="77777777" w:rsidR="00BA14F7" w:rsidRDefault="00BA14F7" w:rsidP="00BA14F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A445CB4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BA51B43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813CA30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A4035D4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C5DEE2B" w14:textId="77777777" w:rsidR="00BA14F7" w:rsidRPr="003D02C8" w:rsidRDefault="00BA14F7" w:rsidP="00BA14F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BC1BFAE" w14:textId="77777777" w:rsidR="00875F1B" w:rsidRDefault="00875F1B">
      <w:pPr>
        <w:rPr>
          <w:rFonts w:ascii="Times New Roman" w:eastAsia="Times New Roman" w:hAnsi="Times New Roman" w:cs="Times New Roman"/>
        </w:rPr>
      </w:pPr>
    </w:p>
    <w:sectPr w:rsidR="00875F1B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EF77D" w14:textId="77777777" w:rsidR="004B180C" w:rsidRDefault="004B180C">
      <w:pPr>
        <w:spacing w:after="0" w:line="240" w:lineRule="auto"/>
      </w:pPr>
      <w:r>
        <w:separator/>
      </w:r>
    </w:p>
  </w:endnote>
  <w:endnote w:type="continuationSeparator" w:id="0">
    <w:p w14:paraId="2F71F656" w14:textId="77777777" w:rsidR="004B180C" w:rsidRDefault="004B18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2F1BF" w14:textId="77777777" w:rsidR="00875F1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80CAC" w14:textId="77777777" w:rsidR="004B180C" w:rsidRDefault="004B180C">
      <w:pPr>
        <w:spacing w:after="0" w:line="240" w:lineRule="auto"/>
      </w:pPr>
      <w:r>
        <w:separator/>
      </w:r>
    </w:p>
  </w:footnote>
  <w:footnote w:type="continuationSeparator" w:id="0">
    <w:p w14:paraId="0854D409" w14:textId="77777777" w:rsidR="004B180C" w:rsidRDefault="004B18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6A4F1" w14:textId="77777777" w:rsidR="00875F1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77F837ED" wp14:editId="0886830D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2B5E3841" wp14:editId="58A0E7BC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3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CF26601" w14:textId="77777777" w:rsidR="00875F1B" w:rsidRDefault="00875F1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4A3FFBE7" w14:textId="77777777" w:rsidR="00875F1B" w:rsidRDefault="00875F1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13AF9A27" w14:textId="77777777" w:rsidR="00875F1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MESLEK YÜKSEKOKULU </w:t>
    </w:r>
    <w:r>
      <w:rPr>
        <w:b/>
        <w:smallCaps/>
        <w:color w:val="000000"/>
        <w:sz w:val="24"/>
        <w:szCs w:val="24"/>
      </w:rPr>
      <w:t xml:space="preserve">2023-2024 EĞİTİM-ÖĞRETİM YILI GÜZ </w:t>
    </w:r>
    <w:r>
      <w:rPr>
        <w:b/>
        <w:color w:val="000000"/>
        <w:sz w:val="24"/>
        <w:szCs w:val="24"/>
      </w:rPr>
      <w:t>DÖNEMİ</w:t>
    </w:r>
  </w:p>
  <w:p w14:paraId="52B98FED" w14:textId="17CDF01B" w:rsidR="00875F1B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b/>
        <w:smallCaps/>
        <w:color w:val="000000"/>
        <w:sz w:val="24"/>
        <w:szCs w:val="24"/>
      </w:rPr>
      <w:t xml:space="preserve">İNŞAAT TEKNOLOJİSİ </w:t>
    </w:r>
    <w:r>
      <w:rPr>
        <w:b/>
        <w:color w:val="000000"/>
        <w:sz w:val="24"/>
        <w:szCs w:val="24"/>
      </w:rPr>
      <w:t xml:space="preserve">PROGRAMI </w:t>
    </w:r>
    <w:r>
      <w:rPr>
        <w:b/>
        <w:smallCaps/>
        <w:color w:val="000000"/>
        <w:sz w:val="24"/>
        <w:szCs w:val="24"/>
      </w:rPr>
      <w:t xml:space="preserve">1. </w:t>
    </w:r>
    <w:r>
      <w:rPr>
        <w:b/>
        <w:color w:val="000000"/>
        <w:sz w:val="24"/>
        <w:szCs w:val="24"/>
      </w:rPr>
      <w:t xml:space="preserve">SINIF </w:t>
    </w:r>
    <w:r w:rsidR="00BA14F7">
      <w:rPr>
        <w:b/>
        <w:color w:val="000000"/>
        <w:sz w:val="24"/>
        <w:szCs w:val="24"/>
      </w:rPr>
      <w:t>BÜTÜNLEME</w:t>
    </w:r>
    <w:r>
      <w:rPr>
        <w:b/>
        <w:color w:val="000000"/>
        <w:sz w:val="24"/>
        <w:szCs w:val="24"/>
      </w:rPr>
      <w:t xml:space="preserve"> SINAV PROGRAMI  </w:t>
    </w:r>
    <w:r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2FE6F422" wp14:editId="4A309837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2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454C43FB" wp14:editId="19D8D166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4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NTExsbAwNjM2MzRR0lEKTi0uzszPAykwrAUAock1CywAAAA="/>
  </w:docVars>
  <w:rsids>
    <w:rsidRoot w:val="00875F1B"/>
    <w:rsid w:val="00206266"/>
    <w:rsid w:val="003D02C8"/>
    <w:rsid w:val="004B180C"/>
    <w:rsid w:val="00875F1B"/>
    <w:rsid w:val="009E5CD6"/>
    <w:rsid w:val="00BA1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8035AAA"/>
  <w15:docId w15:val="{4C6BC52C-6687-4D28-8FAA-48F197905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BA14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A14F7"/>
  </w:style>
  <w:style w:type="paragraph" w:styleId="AltBilgi">
    <w:name w:val="footer"/>
    <w:basedOn w:val="Normal"/>
    <w:link w:val="AltBilgiChar"/>
    <w:uiPriority w:val="99"/>
    <w:unhideWhenUsed/>
    <w:rsid w:val="00BA14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A14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nRMbydaRatWCxwklTzcoNfo0h2g==">CgMxLjAyCGguZ2pkZ3hzOAByITFFSkZJdmh4VzdvdUl4RGc4YkF1OEtkNWlnQnM0N04wU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2</Words>
  <Characters>488</Characters>
  <Application>Microsoft Office Word</Application>
  <DocSecurity>0</DocSecurity>
  <Lines>69</Lines>
  <Paragraphs>48</Paragraphs>
  <ScaleCrop>false</ScaleCrop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USUF MURATOĞLU</cp:lastModifiedBy>
  <cp:revision>5</cp:revision>
  <dcterms:created xsi:type="dcterms:W3CDTF">2024-01-18T12:27:00Z</dcterms:created>
  <dcterms:modified xsi:type="dcterms:W3CDTF">2024-01-18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a985c46a9b33881f6898d8220401030885fc3169ed6b502313bb8e231917c3</vt:lpwstr>
  </property>
</Properties>
</file>